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17B39B" w14:textId="77777777" w:rsidR="005A0E01" w:rsidRPr="00410728" w:rsidRDefault="005A0E01" w:rsidP="00B6296C">
      <w:pPr>
        <w:jc w:val="center"/>
        <w:rPr>
          <w:b/>
          <w:sz w:val="28"/>
          <w:szCs w:val="28"/>
          <w:u w:val="single"/>
        </w:rPr>
      </w:pPr>
    </w:p>
    <w:p w14:paraId="0B521AA0" w14:textId="77777777" w:rsidR="00B6296C" w:rsidRPr="00410728" w:rsidRDefault="00B6296C" w:rsidP="00B6296C">
      <w:pPr>
        <w:jc w:val="center"/>
        <w:rPr>
          <w:b/>
          <w:sz w:val="32"/>
          <w:szCs w:val="32"/>
          <w:u w:val="single"/>
        </w:rPr>
      </w:pPr>
      <w:r w:rsidRPr="00410728">
        <w:rPr>
          <w:b/>
          <w:sz w:val="32"/>
          <w:szCs w:val="32"/>
          <w:u w:val="single"/>
        </w:rPr>
        <w:t>Form DIR-2</w:t>
      </w:r>
    </w:p>
    <w:p w14:paraId="67D43361" w14:textId="77777777" w:rsidR="00B6296C" w:rsidRPr="005A0E01" w:rsidRDefault="00B6296C" w:rsidP="00B6296C">
      <w:pPr>
        <w:jc w:val="center"/>
        <w:rPr>
          <w:sz w:val="24"/>
          <w:szCs w:val="24"/>
        </w:rPr>
      </w:pPr>
      <w:r w:rsidRPr="005A0E01">
        <w:rPr>
          <w:sz w:val="24"/>
          <w:szCs w:val="24"/>
        </w:rPr>
        <w:t>Consent to act as a director of a Company</w:t>
      </w:r>
    </w:p>
    <w:p w14:paraId="52C40679" w14:textId="77777777" w:rsidR="00B6296C" w:rsidRPr="005A0E01" w:rsidRDefault="00B6296C" w:rsidP="00B6296C">
      <w:pPr>
        <w:rPr>
          <w:sz w:val="24"/>
          <w:szCs w:val="24"/>
        </w:rPr>
      </w:pPr>
      <w:r w:rsidRPr="005A0E01">
        <w:rPr>
          <w:sz w:val="24"/>
          <w:szCs w:val="24"/>
        </w:rPr>
        <w:t>[Pursuant to section 152(5) and rule 8 of Companies (Appointment and Qualification of Directors) Rules, 2014]</w:t>
      </w:r>
    </w:p>
    <w:p w14:paraId="453941EC" w14:textId="77777777" w:rsidR="00B6296C" w:rsidRDefault="00B6296C" w:rsidP="00B6296C">
      <w:r>
        <w:t>To</w:t>
      </w:r>
    </w:p>
    <w:p w14:paraId="40A2DF23" w14:textId="77777777" w:rsidR="00B6296C" w:rsidRDefault="00FD07C4" w:rsidP="00B6296C">
      <w:r>
        <w:t>Ministry of Corporate Affairs</w:t>
      </w:r>
      <w:r w:rsidR="005A0E01">
        <w:t>,</w:t>
      </w:r>
    </w:p>
    <w:p w14:paraId="43572AD7" w14:textId="77777777" w:rsidR="00B6296C" w:rsidRPr="00410728" w:rsidRDefault="00B6296C" w:rsidP="00410728">
      <w:pPr>
        <w:jc w:val="center"/>
        <w:rPr>
          <w:b/>
          <w:bCs/>
        </w:rPr>
      </w:pPr>
      <w:r w:rsidRPr="00410728">
        <w:rPr>
          <w:b/>
          <w:bCs/>
        </w:rPr>
        <w:t>Subject: Consent to act as a director.</w:t>
      </w:r>
    </w:p>
    <w:p w14:paraId="02134DE1" w14:textId="77777777" w:rsidR="00B6296C" w:rsidRDefault="00B6296C" w:rsidP="00B6296C"/>
    <w:p w14:paraId="399F6710" w14:textId="4453D0FF" w:rsidR="00B6296C" w:rsidRDefault="003F6C20" w:rsidP="00B6296C">
      <w:r>
        <w:t xml:space="preserve">I, </w:t>
      </w:r>
      <w:r w:rsidR="00A174C4">
        <w:t>__________________(Director Name)</w:t>
      </w:r>
      <w:r w:rsidR="00B6296C">
        <w:t xml:space="preserve">, hereby give my consent to act as director of </w:t>
      </w:r>
      <w:r w:rsidR="007B72EC">
        <w:t>proposed</w:t>
      </w:r>
      <w:r w:rsidR="00EA30FA">
        <w:t xml:space="preserve"> company </w:t>
      </w:r>
      <w:r w:rsidR="00A174C4">
        <w:t>_____________________________________( Company Name)</w:t>
      </w:r>
      <w:r w:rsidR="00960D2D">
        <w:rPr>
          <w:rFonts w:cs="Calibri"/>
        </w:rPr>
        <w:t xml:space="preserve"> </w:t>
      </w:r>
      <w:r w:rsidR="00B6296C">
        <w:t>,</w:t>
      </w:r>
    </w:p>
    <w:p w14:paraId="33419EBE" w14:textId="77777777" w:rsidR="00B6296C" w:rsidRDefault="00B6296C" w:rsidP="005A0E01">
      <w:pPr>
        <w:jc w:val="both"/>
      </w:pPr>
      <w:r>
        <w:t>Pursuant to sub-section (5) of section 152 of the Companies Act, 2013 and certify that I am not</w:t>
      </w:r>
      <w:r w:rsidR="005A0E01">
        <w:t xml:space="preserve"> d</w:t>
      </w:r>
      <w:r>
        <w:t>isqualified to become a director under the Companies Act, 2013.</w:t>
      </w:r>
    </w:p>
    <w:p w14:paraId="7773A5E7" w14:textId="77777777" w:rsidR="005A0E01" w:rsidRDefault="005A0E01" w:rsidP="005A0E01">
      <w:pPr>
        <w:jc w:val="both"/>
      </w:pPr>
    </w:p>
    <w:tbl>
      <w:tblPr>
        <w:tblStyle w:val="TableGrid"/>
        <w:tblW w:w="10059" w:type="dxa"/>
        <w:tblLook w:val="04A0" w:firstRow="1" w:lastRow="0" w:firstColumn="1" w:lastColumn="0" w:noHBand="0" w:noVBand="1"/>
      </w:tblPr>
      <w:tblGrid>
        <w:gridCol w:w="6205"/>
        <w:gridCol w:w="3854"/>
      </w:tblGrid>
      <w:tr w:rsidR="00B6296C" w14:paraId="0B9B1C7E" w14:textId="77777777" w:rsidTr="005A0E01">
        <w:trPr>
          <w:trHeight w:val="316"/>
        </w:trPr>
        <w:tc>
          <w:tcPr>
            <w:tcW w:w="6205" w:type="dxa"/>
          </w:tcPr>
          <w:p w14:paraId="2AB088AE" w14:textId="77777777" w:rsidR="00B6296C" w:rsidRPr="007A0EE4" w:rsidRDefault="00B6296C" w:rsidP="00B6296C">
            <w:r w:rsidRPr="007A0EE4">
              <w:t>1. Director Identification Number (DIN):</w:t>
            </w:r>
          </w:p>
        </w:tc>
        <w:tc>
          <w:tcPr>
            <w:tcW w:w="3854" w:type="dxa"/>
          </w:tcPr>
          <w:p w14:paraId="51783521" w14:textId="77777777" w:rsidR="00B6296C" w:rsidRDefault="00DC11C2" w:rsidP="00B6296C">
            <w:r>
              <w:t>-</w:t>
            </w:r>
          </w:p>
        </w:tc>
      </w:tr>
      <w:tr w:rsidR="00B6296C" w14:paraId="6643961E" w14:textId="77777777" w:rsidTr="005A0E01">
        <w:trPr>
          <w:trHeight w:val="299"/>
        </w:trPr>
        <w:tc>
          <w:tcPr>
            <w:tcW w:w="6205" w:type="dxa"/>
          </w:tcPr>
          <w:p w14:paraId="58A0B7A8" w14:textId="77777777" w:rsidR="00B6296C" w:rsidRPr="007A0EE4" w:rsidRDefault="00B6296C" w:rsidP="00B6296C">
            <w:r w:rsidRPr="007A0EE4">
              <w:t>2. Name (in full):</w:t>
            </w:r>
          </w:p>
        </w:tc>
        <w:tc>
          <w:tcPr>
            <w:tcW w:w="3854" w:type="dxa"/>
          </w:tcPr>
          <w:p w14:paraId="28B2967A" w14:textId="1420BED1" w:rsidR="00B6296C" w:rsidRDefault="00B6296C" w:rsidP="00B6296C"/>
        </w:tc>
      </w:tr>
      <w:tr w:rsidR="00B6296C" w14:paraId="5E78693B" w14:textId="77777777" w:rsidTr="005A0E01">
        <w:trPr>
          <w:trHeight w:val="316"/>
        </w:trPr>
        <w:tc>
          <w:tcPr>
            <w:tcW w:w="6205" w:type="dxa"/>
          </w:tcPr>
          <w:p w14:paraId="49E2E7E5" w14:textId="77777777" w:rsidR="00B6296C" w:rsidRPr="007A0EE4" w:rsidRDefault="00B6296C" w:rsidP="00B6296C">
            <w:r w:rsidRPr="007A0EE4">
              <w:t>3. Father’s Name (in full):</w:t>
            </w:r>
          </w:p>
        </w:tc>
        <w:tc>
          <w:tcPr>
            <w:tcW w:w="3854" w:type="dxa"/>
          </w:tcPr>
          <w:p w14:paraId="20E724B8" w14:textId="474505DB" w:rsidR="00B6296C" w:rsidRDefault="00B6296C" w:rsidP="00B6296C"/>
        </w:tc>
      </w:tr>
      <w:tr w:rsidR="00B6296C" w14:paraId="0EFF678E" w14:textId="77777777" w:rsidTr="00A174C4">
        <w:trPr>
          <w:trHeight w:val="1295"/>
        </w:trPr>
        <w:tc>
          <w:tcPr>
            <w:tcW w:w="6205" w:type="dxa"/>
          </w:tcPr>
          <w:p w14:paraId="4C69D3BA" w14:textId="77777777" w:rsidR="00B6296C" w:rsidRPr="007A0EE4" w:rsidRDefault="00B6296C" w:rsidP="00B6296C">
            <w:r w:rsidRPr="007A0EE4">
              <w:t>4. Address:</w:t>
            </w:r>
          </w:p>
        </w:tc>
        <w:tc>
          <w:tcPr>
            <w:tcW w:w="3854" w:type="dxa"/>
          </w:tcPr>
          <w:p w14:paraId="12EC5180" w14:textId="3DFE89A9" w:rsidR="00B6296C" w:rsidRDefault="00B6296C" w:rsidP="008B52EF"/>
        </w:tc>
      </w:tr>
      <w:tr w:rsidR="00B6296C" w14:paraId="20B1D911" w14:textId="77777777" w:rsidTr="005A0E01">
        <w:trPr>
          <w:trHeight w:val="299"/>
        </w:trPr>
        <w:tc>
          <w:tcPr>
            <w:tcW w:w="6205" w:type="dxa"/>
          </w:tcPr>
          <w:p w14:paraId="77347412" w14:textId="77777777" w:rsidR="00B6296C" w:rsidRPr="007A0EE4" w:rsidRDefault="00B6296C" w:rsidP="00B6296C">
            <w:r w:rsidRPr="007A0EE4">
              <w:t>5. E-mail id:</w:t>
            </w:r>
          </w:p>
        </w:tc>
        <w:tc>
          <w:tcPr>
            <w:tcW w:w="3854" w:type="dxa"/>
          </w:tcPr>
          <w:p w14:paraId="3255CD4D" w14:textId="275B29D2" w:rsidR="00B6296C" w:rsidRPr="00FC355A" w:rsidRDefault="00B6296C" w:rsidP="00B6296C">
            <w:pPr>
              <w:rPr>
                <w:sz w:val="24"/>
                <w:szCs w:val="24"/>
              </w:rPr>
            </w:pPr>
          </w:p>
        </w:tc>
      </w:tr>
      <w:tr w:rsidR="00B6296C" w14:paraId="08B16187" w14:textId="77777777" w:rsidTr="005A0E01">
        <w:trPr>
          <w:trHeight w:val="316"/>
        </w:trPr>
        <w:tc>
          <w:tcPr>
            <w:tcW w:w="6205" w:type="dxa"/>
          </w:tcPr>
          <w:p w14:paraId="61E12FB3" w14:textId="77777777" w:rsidR="00B6296C" w:rsidRPr="007A0EE4" w:rsidRDefault="00B6296C" w:rsidP="00B6296C">
            <w:r w:rsidRPr="007A0EE4">
              <w:t>6. Mobile no:</w:t>
            </w:r>
          </w:p>
        </w:tc>
        <w:tc>
          <w:tcPr>
            <w:tcW w:w="3854" w:type="dxa"/>
          </w:tcPr>
          <w:p w14:paraId="16EFCDA8" w14:textId="5F1646EB" w:rsidR="00B6296C" w:rsidRDefault="00B6296C" w:rsidP="00B6296C"/>
        </w:tc>
      </w:tr>
      <w:tr w:rsidR="00B6296C" w14:paraId="4E9D10D6" w14:textId="77777777" w:rsidTr="005A0E01">
        <w:trPr>
          <w:trHeight w:val="316"/>
        </w:trPr>
        <w:tc>
          <w:tcPr>
            <w:tcW w:w="6205" w:type="dxa"/>
          </w:tcPr>
          <w:p w14:paraId="17F73410" w14:textId="77777777" w:rsidR="00B6296C" w:rsidRPr="007A0EE4" w:rsidRDefault="00B6296C" w:rsidP="00B6296C">
            <w:r w:rsidRPr="007A0EE4">
              <w:t>7. Income-tax PAN:</w:t>
            </w:r>
          </w:p>
        </w:tc>
        <w:tc>
          <w:tcPr>
            <w:tcW w:w="3854" w:type="dxa"/>
          </w:tcPr>
          <w:p w14:paraId="01951040" w14:textId="74AB8281" w:rsidR="00B6296C" w:rsidRDefault="00B6296C" w:rsidP="00B6296C"/>
        </w:tc>
      </w:tr>
      <w:tr w:rsidR="00B6296C" w14:paraId="29CC82D5" w14:textId="77777777" w:rsidTr="005A0E01">
        <w:trPr>
          <w:trHeight w:val="299"/>
        </w:trPr>
        <w:tc>
          <w:tcPr>
            <w:tcW w:w="6205" w:type="dxa"/>
          </w:tcPr>
          <w:p w14:paraId="7A9BB450" w14:textId="77777777" w:rsidR="00B6296C" w:rsidRPr="007A0EE4" w:rsidRDefault="00B6296C" w:rsidP="00B6296C">
            <w:r w:rsidRPr="007A0EE4">
              <w:t>8. Occupation:</w:t>
            </w:r>
          </w:p>
        </w:tc>
        <w:tc>
          <w:tcPr>
            <w:tcW w:w="3854" w:type="dxa"/>
          </w:tcPr>
          <w:p w14:paraId="42614CCF" w14:textId="72BA8699" w:rsidR="00B6296C" w:rsidRDefault="00B6296C" w:rsidP="00B6296C"/>
        </w:tc>
      </w:tr>
      <w:tr w:rsidR="00B6296C" w14:paraId="1F8A07E3" w14:textId="77777777" w:rsidTr="005A0E01">
        <w:trPr>
          <w:trHeight w:val="316"/>
        </w:trPr>
        <w:tc>
          <w:tcPr>
            <w:tcW w:w="6205" w:type="dxa"/>
          </w:tcPr>
          <w:p w14:paraId="25C3F2DB" w14:textId="77777777" w:rsidR="00B6296C" w:rsidRPr="00551AD9" w:rsidRDefault="00B6296C" w:rsidP="00B6296C">
            <w:r w:rsidRPr="00551AD9">
              <w:t>9. Date of birth:</w:t>
            </w:r>
          </w:p>
        </w:tc>
        <w:tc>
          <w:tcPr>
            <w:tcW w:w="3854" w:type="dxa"/>
          </w:tcPr>
          <w:p w14:paraId="69488E5A" w14:textId="78CA7F9C" w:rsidR="00B6296C" w:rsidRDefault="00B6296C" w:rsidP="00B6296C"/>
        </w:tc>
      </w:tr>
      <w:tr w:rsidR="00B6296C" w14:paraId="49633C49" w14:textId="77777777" w:rsidTr="005A0E01">
        <w:trPr>
          <w:trHeight w:val="299"/>
        </w:trPr>
        <w:tc>
          <w:tcPr>
            <w:tcW w:w="6205" w:type="dxa"/>
          </w:tcPr>
          <w:p w14:paraId="0D5D463E" w14:textId="77777777" w:rsidR="00B6296C" w:rsidRPr="00551AD9" w:rsidRDefault="00B6296C" w:rsidP="00B6296C">
            <w:r w:rsidRPr="00551AD9">
              <w:t>10. Nationality:</w:t>
            </w:r>
          </w:p>
        </w:tc>
        <w:tc>
          <w:tcPr>
            <w:tcW w:w="3854" w:type="dxa"/>
          </w:tcPr>
          <w:p w14:paraId="4E5C6388" w14:textId="0B8E7065" w:rsidR="00B6296C" w:rsidRDefault="00B6296C" w:rsidP="00B6296C"/>
        </w:tc>
      </w:tr>
      <w:tr w:rsidR="00B6296C" w14:paraId="5C3D6A13" w14:textId="77777777" w:rsidTr="005A0E01">
        <w:trPr>
          <w:trHeight w:val="1308"/>
        </w:trPr>
        <w:tc>
          <w:tcPr>
            <w:tcW w:w="6205" w:type="dxa"/>
          </w:tcPr>
          <w:p w14:paraId="7F0C9B3A" w14:textId="77777777" w:rsidR="00B6296C" w:rsidRPr="00551AD9" w:rsidRDefault="00B6296C" w:rsidP="005A0E01">
            <w:pPr>
              <w:jc w:val="both"/>
            </w:pPr>
            <w:r w:rsidRPr="00551AD9">
              <w:t>11. No. of companies in which I am already a Director and out of such companies the names of</w:t>
            </w:r>
            <w:r>
              <w:t xml:space="preserve"> the companies in which I am a Managing Director, Chief Executive Officer, Whole time Director, Secretary, Chief Financial Officer, Manager.</w:t>
            </w:r>
          </w:p>
        </w:tc>
        <w:tc>
          <w:tcPr>
            <w:tcW w:w="3854" w:type="dxa"/>
          </w:tcPr>
          <w:p w14:paraId="21ABF0B1" w14:textId="727A9BBE" w:rsidR="00B6296C" w:rsidRDefault="00B6296C" w:rsidP="00B6296C"/>
        </w:tc>
      </w:tr>
      <w:tr w:rsidR="00785928" w14:paraId="2E3A054D" w14:textId="77777777" w:rsidTr="005A0E01">
        <w:trPr>
          <w:trHeight w:val="833"/>
        </w:trPr>
        <w:tc>
          <w:tcPr>
            <w:tcW w:w="6205" w:type="dxa"/>
          </w:tcPr>
          <w:p w14:paraId="3B1B4873" w14:textId="77777777" w:rsidR="00785928" w:rsidRPr="00551AD9" w:rsidRDefault="00785928" w:rsidP="005A0E01">
            <w:pPr>
              <w:jc w:val="both"/>
            </w:pPr>
            <w:r>
              <w:t>12. Particulars of membership No. and Certificate of practice No. if the applicant is a member of any professional Institute. Specifically state NIL if none</w:t>
            </w:r>
          </w:p>
        </w:tc>
        <w:tc>
          <w:tcPr>
            <w:tcW w:w="3854" w:type="dxa"/>
          </w:tcPr>
          <w:p w14:paraId="20B72CAF" w14:textId="64B5CC0C" w:rsidR="00785928" w:rsidRDefault="00785928" w:rsidP="00B6296C"/>
        </w:tc>
      </w:tr>
    </w:tbl>
    <w:p w14:paraId="02EA18A5" w14:textId="77777777" w:rsidR="00B6296C" w:rsidRDefault="00B6296C" w:rsidP="00B6296C"/>
    <w:p w14:paraId="69C011DC" w14:textId="77777777" w:rsidR="005A0E01" w:rsidRDefault="005A0E01" w:rsidP="00B6296C"/>
    <w:p w14:paraId="087A0D4E" w14:textId="77777777" w:rsidR="00B6296C" w:rsidRDefault="00B6296C" w:rsidP="00B6296C">
      <w:r>
        <w:t>Declaration</w:t>
      </w:r>
    </w:p>
    <w:p w14:paraId="4D5D0E6D" w14:textId="77777777" w:rsidR="00B6296C" w:rsidRDefault="00B6296C" w:rsidP="00B6296C">
      <w:r>
        <w:t xml:space="preserve">I declare that I have not been convicted of any offence in connection with the </w:t>
      </w:r>
      <w:r w:rsidR="00487778">
        <w:t>promotion, formation</w:t>
      </w:r>
      <w:r>
        <w:t xml:space="preserve"> or management of any company or LLP and have not been found guilty of any fraud </w:t>
      </w:r>
      <w:r w:rsidR="00487778">
        <w:t>or misfeasance</w:t>
      </w:r>
      <w:r>
        <w:t xml:space="preserve"> or of any breach of duty to any company under this Act or any previous </w:t>
      </w:r>
      <w:r w:rsidR="00487778">
        <w:t>company law</w:t>
      </w:r>
      <w:r>
        <w:t xml:space="preserve"> in the last five years.</w:t>
      </w:r>
    </w:p>
    <w:p w14:paraId="05FF4212" w14:textId="77777777" w:rsidR="00B6296C" w:rsidRDefault="00B6296C" w:rsidP="00B6296C">
      <w:r>
        <w:t xml:space="preserve"> Signature:</w:t>
      </w:r>
      <w:r w:rsidR="00D902EC">
        <w:br/>
      </w:r>
    </w:p>
    <w:p w14:paraId="2C96512E" w14:textId="77777777" w:rsidR="00D902EC" w:rsidRDefault="00D902EC" w:rsidP="00B6296C"/>
    <w:p w14:paraId="1DB524BC" w14:textId="77777777" w:rsidR="00B6296C" w:rsidRDefault="00B6296C" w:rsidP="00B6296C">
      <w:r>
        <w:t xml:space="preserve"> Designation:</w:t>
      </w:r>
      <w:r w:rsidR="00F37784">
        <w:t xml:space="preserve"> Director</w:t>
      </w:r>
    </w:p>
    <w:p w14:paraId="494EFDAA" w14:textId="77777777" w:rsidR="00B6296C" w:rsidRDefault="00B6296C" w:rsidP="00B6296C">
      <w:r>
        <w:t>Date:</w:t>
      </w:r>
      <w:r w:rsidR="00410728">
        <w:t xml:space="preserve"> 04/05</w:t>
      </w:r>
      <w:r w:rsidR="00D902EC">
        <w:t>/2020</w:t>
      </w:r>
    </w:p>
    <w:p w14:paraId="76663387" w14:textId="77777777" w:rsidR="00FA036D" w:rsidRDefault="00FA036D" w:rsidP="00B6296C"/>
    <w:sectPr w:rsidR="00FA036D" w:rsidSect="00C735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402033" w14:textId="77777777" w:rsidR="00D82233" w:rsidRDefault="00D82233" w:rsidP="00B6296C">
      <w:pPr>
        <w:spacing w:after="0" w:line="240" w:lineRule="auto"/>
      </w:pPr>
      <w:r>
        <w:separator/>
      </w:r>
    </w:p>
  </w:endnote>
  <w:endnote w:type="continuationSeparator" w:id="0">
    <w:p w14:paraId="4592E9D0" w14:textId="77777777" w:rsidR="00D82233" w:rsidRDefault="00D82233" w:rsidP="00B629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6BDEDE" w14:textId="77777777" w:rsidR="00D82233" w:rsidRDefault="00D82233" w:rsidP="00B6296C">
      <w:pPr>
        <w:spacing w:after="0" w:line="240" w:lineRule="auto"/>
      </w:pPr>
      <w:r>
        <w:separator/>
      </w:r>
    </w:p>
  </w:footnote>
  <w:footnote w:type="continuationSeparator" w:id="0">
    <w:p w14:paraId="7841FD33" w14:textId="77777777" w:rsidR="00D82233" w:rsidRDefault="00D82233" w:rsidP="00B629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NzK0NLYwNrA0NTZQ0lEKTi0uzszPAykwNKoFAGSXsiUtAAAA"/>
  </w:docVars>
  <w:rsids>
    <w:rsidRoot w:val="00815DA6"/>
    <w:rsid w:val="000B380C"/>
    <w:rsid w:val="000B7F10"/>
    <w:rsid w:val="000F2303"/>
    <w:rsid w:val="00124020"/>
    <w:rsid w:val="00127EE2"/>
    <w:rsid w:val="001765B2"/>
    <w:rsid w:val="001B5E32"/>
    <w:rsid w:val="002400AA"/>
    <w:rsid w:val="00245C14"/>
    <w:rsid w:val="00290D19"/>
    <w:rsid w:val="0029266B"/>
    <w:rsid w:val="00300295"/>
    <w:rsid w:val="003F6C20"/>
    <w:rsid w:val="00410728"/>
    <w:rsid w:val="00487778"/>
    <w:rsid w:val="005A0E01"/>
    <w:rsid w:val="006B006E"/>
    <w:rsid w:val="00740A19"/>
    <w:rsid w:val="00785928"/>
    <w:rsid w:val="00792111"/>
    <w:rsid w:val="007B72EC"/>
    <w:rsid w:val="008070B0"/>
    <w:rsid w:val="00815DA6"/>
    <w:rsid w:val="00830ACF"/>
    <w:rsid w:val="00891A97"/>
    <w:rsid w:val="008B52EF"/>
    <w:rsid w:val="00960D2D"/>
    <w:rsid w:val="0097616F"/>
    <w:rsid w:val="00A174C4"/>
    <w:rsid w:val="00B202EA"/>
    <w:rsid w:val="00B6296C"/>
    <w:rsid w:val="00B869F5"/>
    <w:rsid w:val="00BC7953"/>
    <w:rsid w:val="00BD3D4C"/>
    <w:rsid w:val="00BE0199"/>
    <w:rsid w:val="00C0725F"/>
    <w:rsid w:val="00C735DB"/>
    <w:rsid w:val="00CA6058"/>
    <w:rsid w:val="00D82233"/>
    <w:rsid w:val="00D902EC"/>
    <w:rsid w:val="00DC11C2"/>
    <w:rsid w:val="00DC2501"/>
    <w:rsid w:val="00E220EA"/>
    <w:rsid w:val="00EA30FA"/>
    <w:rsid w:val="00F37784"/>
    <w:rsid w:val="00FA036D"/>
    <w:rsid w:val="00FA31B0"/>
    <w:rsid w:val="00FC355A"/>
    <w:rsid w:val="00FD07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8035D"/>
  <w15:docId w15:val="{7DACEE9E-B6A7-4B35-ADF2-E904BC63F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5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2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296C"/>
  </w:style>
  <w:style w:type="paragraph" w:styleId="Footer">
    <w:name w:val="footer"/>
    <w:basedOn w:val="Normal"/>
    <w:link w:val="FooterChar"/>
    <w:uiPriority w:val="99"/>
    <w:unhideWhenUsed/>
    <w:rsid w:val="00B629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296C"/>
  </w:style>
  <w:style w:type="table" w:styleId="TableGrid">
    <w:name w:val="Table Grid"/>
    <w:basedOn w:val="TableNormal"/>
    <w:uiPriority w:val="39"/>
    <w:rsid w:val="00B629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25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50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B5E3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2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gal Thakkar</dc:creator>
  <cp:keywords/>
  <dc:description/>
  <cp:lastModifiedBy>AP</cp:lastModifiedBy>
  <cp:revision>19</cp:revision>
  <dcterms:created xsi:type="dcterms:W3CDTF">2019-08-23T10:09:00Z</dcterms:created>
  <dcterms:modified xsi:type="dcterms:W3CDTF">2020-08-10T09:43:00Z</dcterms:modified>
</cp:coreProperties>
</file>